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A33E75" w14:textId="498F4326" w:rsidR="00850A00" w:rsidRDefault="002877B3" w:rsidP="00572F97">
      <w:pPr>
        <w:pStyle w:val="Title"/>
        <w:jc w:val="center"/>
        <w:rPr>
          <w:sz w:val="28"/>
          <w:szCs w:val="24"/>
        </w:rPr>
      </w:pPr>
      <w:r>
        <w:rPr>
          <w:sz w:val="72"/>
        </w:rPr>
        <w:t>Remote Testing</w:t>
      </w:r>
      <w:r w:rsidR="00850A00" w:rsidRPr="00CD331F">
        <w:rPr>
          <w:sz w:val="72"/>
        </w:rPr>
        <w:t xml:space="preserve"> Checklist</w:t>
      </w:r>
    </w:p>
    <w:p w14:paraId="180FEC2A" w14:textId="77777777" w:rsidR="0079165C" w:rsidRPr="0079165C" w:rsidRDefault="0079165C" w:rsidP="0079165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2527"/>
        <w:gridCol w:w="2527"/>
        <w:gridCol w:w="2527"/>
        <w:gridCol w:w="2527"/>
        <w:gridCol w:w="2528"/>
      </w:tblGrid>
      <w:tr w:rsidR="00886B6E" w14:paraId="363A7D74" w14:textId="77777777" w:rsidTr="00671267">
        <w:tc>
          <w:tcPr>
            <w:tcW w:w="2527" w:type="dxa"/>
            <w:shd w:val="clear" w:color="auto" w:fill="FFFFFF" w:themeFill="background1"/>
          </w:tcPr>
          <w:p w14:paraId="1E49E892" w14:textId="77777777" w:rsidR="00886B6E" w:rsidRDefault="00886B6E" w:rsidP="000F1E00">
            <w:pPr>
              <w:jc w:val="center"/>
              <w:rPr>
                <w:sz w:val="36"/>
              </w:rPr>
            </w:pPr>
          </w:p>
          <w:p w14:paraId="45490C42" w14:textId="3A1A4EB2" w:rsidR="00886B6E" w:rsidRDefault="00886B6E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Time frame</w:t>
            </w:r>
          </w:p>
        </w:tc>
        <w:tc>
          <w:tcPr>
            <w:tcW w:w="2527" w:type="dxa"/>
            <w:shd w:val="clear" w:color="auto" w:fill="E2EFD9" w:themeFill="accent6" w:themeFillTint="33"/>
          </w:tcPr>
          <w:p w14:paraId="78EA58E9" w14:textId="60BE80B3" w:rsidR="00886B6E" w:rsidRDefault="00886B6E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More than 3 weeks before testing</w:t>
            </w:r>
            <w:r w:rsidR="00D860F7">
              <w:rPr>
                <w:sz w:val="36"/>
              </w:rPr>
              <w:t xml:space="preserve"> week</w:t>
            </w:r>
          </w:p>
        </w:tc>
        <w:tc>
          <w:tcPr>
            <w:tcW w:w="2527" w:type="dxa"/>
            <w:shd w:val="clear" w:color="auto" w:fill="DEEAF6" w:themeFill="accent5" w:themeFillTint="33"/>
          </w:tcPr>
          <w:p w14:paraId="29DFE076" w14:textId="42B2CB0C" w:rsidR="00886B6E" w:rsidRPr="000F1E00" w:rsidRDefault="00886B6E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T</w:t>
            </w:r>
            <w:r w:rsidRPr="000F1E00">
              <w:rPr>
                <w:sz w:val="36"/>
              </w:rPr>
              <w:t>hree weeks before testing</w:t>
            </w:r>
            <w:r w:rsidR="00D860F7">
              <w:rPr>
                <w:sz w:val="36"/>
              </w:rPr>
              <w:t xml:space="preserve"> week</w:t>
            </w:r>
          </w:p>
        </w:tc>
        <w:tc>
          <w:tcPr>
            <w:tcW w:w="2527" w:type="dxa"/>
            <w:shd w:val="clear" w:color="auto" w:fill="FFF2CC" w:themeFill="accent4" w:themeFillTint="33"/>
          </w:tcPr>
          <w:p w14:paraId="0CB2CB43" w14:textId="549A9BA4" w:rsidR="00886B6E" w:rsidRPr="000F1E00" w:rsidRDefault="00886B6E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T</w:t>
            </w:r>
            <w:r w:rsidRPr="000F1E00">
              <w:rPr>
                <w:sz w:val="36"/>
              </w:rPr>
              <w:t>wo weeks before testing</w:t>
            </w:r>
            <w:r w:rsidR="00D860F7">
              <w:rPr>
                <w:sz w:val="36"/>
              </w:rPr>
              <w:t xml:space="preserve"> week</w:t>
            </w:r>
          </w:p>
        </w:tc>
        <w:tc>
          <w:tcPr>
            <w:tcW w:w="2527" w:type="dxa"/>
            <w:shd w:val="clear" w:color="auto" w:fill="FBE4D5" w:themeFill="accent2" w:themeFillTint="33"/>
          </w:tcPr>
          <w:p w14:paraId="422C8C40" w14:textId="4546A8B3" w:rsidR="00886B6E" w:rsidRPr="000F1E00" w:rsidRDefault="00D860F7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The</w:t>
            </w:r>
            <w:r w:rsidR="00886B6E" w:rsidRPr="000F1E00">
              <w:rPr>
                <w:sz w:val="36"/>
              </w:rPr>
              <w:t xml:space="preserve"> week before testing</w:t>
            </w:r>
            <w:r>
              <w:rPr>
                <w:sz w:val="36"/>
              </w:rPr>
              <w:t xml:space="preserve"> week</w:t>
            </w:r>
          </w:p>
        </w:tc>
        <w:tc>
          <w:tcPr>
            <w:tcW w:w="2528" w:type="dxa"/>
            <w:shd w:val="clear" w:color="auto" w:fill="FF7979"/>
          </w:tcPr>
          <w:p w14:paraId="3AED9BFB" w14:textId="77777777" w:rsidR="00772739" w:rsidRDefault="00772739" w:rsidP="000F1E00">
            <w:pPr>
              <w:jc w:val="center"/>
              <w:rPr>
                <w:sz w:val="36"/>
              </w:rPr>
            </w:pPr>
          </w:p>
          <w:p w14:paraId="420D54F5" w14:textId="1C4FC2B7" w:rsidR="00886B6E" w:rsidRPr="000F1E00" w:rsidRDefault="00772739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After testing</w:t>
            </w:r>
          </w:p>
        </w:tc>
      </w:tr>
      <w:tr w:rsidR="00886B6E" w14:paraId="00F96BA8" w14:textId="77777777" w:rsidTr="00671267">
        <w:tc>
          <w:tcPr>
            <w:tcW w:w="2527" w:type="dxa"/>
            <w:shd w:val="clear" w:color="auto" w:fill="FFFFFF" w:themeFill="background1"/>
          </w:tcPr>
          <w:p w14:paraId="2447255C" w14:textId="77777777" w:rsidR="00886B6E" w:rsidRDefault="00DB5D4F" w:rsidP="000F1E00">
            <w:pPr>
              <w:jc w:val="center"/>
              <w:rPr>
                <w:sz w:val="36"/>
              </w:rPr>
            </w:pPr>
            <w:r>
              <w:rPr>
                <w:sz w:val="36"/>
              </w:rPr>
              <w:t>T</w:t>
            </w:r>
            <w:r w:rsidR="00886B6E">
              <w:rPr>
                <w:sz w:val="36"/>
              </w:rPr>
              <w:t>esting date</w:t>
            </w:r>
            <w:r>
              <w:rPr>
                <w:sz w:val="36"/>
              </w:rPr>
              <w:t>s</w:t>
            </w:r>
          </w:p>
          <w:p w14:paraId="464DE652" w14:textId="03B7265B" w:rsidR="00DB5D4F" w:rsidRDefault="00DB5D4F" w:rsidP="000F1E00">
            <w:pPr>
              <w:jc w:val="center"/>
              <w:rPr>
                <w:sz w:val="36"/>
              </w:rPr>
            </w:pPr>
          </w:p>
        </w:tc>
        <w:tc>
          <w:tcPr>
            <w:tcW w:w="2527" w:type="dxa"/>
            <w:shd w:val="clear" w:color="auto" w:fill="E2EFD9" w:themeFill="accent6" w:themeFillTint="33"/>
          </w:tcPr>
          <w:p w14:paraId="3589A351" w14:textId="063C179C" w:rsidR="00886B6E" w:rsidRPr="0067186C" w:rsidRDefault="00886B6E" w:rsidP="000F1E00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527" w:type="dxa"/>
            <w:shd w:val="clear" w:color="auto" w:fill="DEEAF6" w:themeFill="accent5" w:themeFillTint="33"/>
          </w:tcPr>
          <w:p w14:paraId="7C4B37DC" w14:textId="4A6280D5" w:rsidR="00886B6E" w:rsidRPr="0067186C" w:rsidRDefault="00886B6E" w:rsidP="000F1E00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527" w:type="dxa"/>
            <w:shd w:val="clear" w:color="auto" w:fill="FFF2CC" w:themeFill="accent4" w:themeFillTint="33"/>
          </w:tcPr>
          <w:p w14:paraId="6CAAE02A" w14:textId="3FF537F5" w:rsidR="00886B6E" w:rsidRPr="0067186C" w:rsidRDefault="00886B6E" w:rsidP="000F1E00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527" w:type="dxa"/>
            <w:shd w:val="clear" w:color="auto" w:fill="FBE4D5" w:themeFill="accent2" w:themeFillTint="33"/>
          </w:tcPr>
          <w:p w14:paraId="7266A52A" w14:textId="3D707DE8" w:rsidR="00886B6E" w:rsidRPr="0067186C" w:rsidRDefault="00886B6E" w:rsidP="000F1E00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528" w:type="dxa"/>
            <w:shd w:val="clear" w:color="auto" w:fill="FF7979"/>
          </w:tcPr>
          <w:p w14:paraId="66DB2A7A" w14:textId="1F9B0733" w:rsidR="00886B6E" w:rsidRPr="0067186C" w:rsidRDefault="00886B6E" w:rsidP="000F1E00">
            <w:pPr>
              <w:jc w:val="center"/>
              <w:rPr>
                <w:sz w:val="32"/>
                <w:szCs w:val="32"/>
              </w:rPr>
            </w:pPr>
          </w:p>
        </w:tc>
      </w:tr>
    </w:tbl>
    <w:p w14:paraId="5014C549" w14:textId="77777777" w:rsidR="00572F97" w:rsidRPr="00572F97" w:rsidRDefault="00572F97" w:rsidP="00572F97"/>
    <w:p w14:paraId="117B3D49" w14:textId="58710C05" w:rsidR="00850A00" w:rsidRPr="00886B6E" w:rsidRDefault="00850A00" w:rsidP="00886B6E">
      <w:pPr>
        <w:pStyle w:val="Heading1"/>
        <w:rPr>
          <w:sz w:val="36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813"/>
        <w:gridCol w:w="2108"/>
        <w:gridCol w:w="1693"/>
      </w:tblGrid>
      <w:tr w:rsidR="00F96D4C" w:rsidRPr="00CD331F" w14:paraId="60DA5362" w14:textId="77777777" w:rsidTr="008F5113">
        <w:tc>
          <w:tcPr>
            <w:tcW w:w="3783" w:type="pct"/>
          </w:tcPr>
          <w:p w14:paraId="3FEAD277" w14:textId="77777777" w:rsidR="00F96D4C" w:rsidRPr="000F1E00" w:rsidRDefault="00F96D4C" w:rsidP="00CB1059">
            <w:pPr>
              <w:jc w:val="center"/>
              <w:rPr>
                <w:b/>
                <w:sz w:val="32"/>
                <w:szCs w:val="32"/>
              </w:rPr>
            </w:pPr>
            <w:r w:rsidRPr="000F1E00">
              <w:rPr>
                <w:b/>
                <w:sz w:val="32"/>
                <w:szCs w:val="32"/>
              </w:rPr>
              <w:t>Task</w:t>
            </w:r>
          </w:p>
        </w:tc>
        <w:tc>
          <w:tcPr>
            <w:tcW w:w="675" w:type="pct"/>
          </w:tcPr>
          <w:p w14:paraId="35FB8CFC" w14:textId="49558693" w:rsidR="00F96D4C" w:rsidRPr="000F1E00" w:rsidRDefault="00F96D4C" w:rsidP="00CB1059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esponsibility</w:t>
            </w:r>
          </w:p>
        </w:tc>
        <w:tc>
          <w:tcPr>
            <w:tcW w:w="542" w:type="pct"/>
          </w:tcPr>
          <w:p w14:paraId="3DDCF61C" w14:textId="66FDE9B4" w:rsidR="00F96D4C" w:rsidRPr="000F1E00" w:rsidRDefault="00F96D4C" w:rsidP="00CB1059">
            <w:pPr>
              <w:jc w:val="center"/>
              <w:rPr>
                <w:b/>
                <w:sz w:val="32"/>
                <w:szCs w:val="32"/>
              </w:rPr>
            </w:pPr>
            <w:r w:rsidRPr="000F1E00">
              <w:rPr>
                <w:b/>
                <w:sz w:val="32"/>
                <w:szCs w:val="32"/>
              </w:rPr>
              <w:t>Complete</w:t>
            </w:r>
          </w:p>
        </w:tc>
      </w:tr>
      <w:tr w:rsidR="00772739" w14:paraId="0D0A5643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1EC88D81" w14:textId="74F6741C" w:rsidR="00772739" w:rsidRDefault="00772739" w:rsidP="00FF652E">
            <w:pPr>
              <w:rPr>
                <w:sz w:val="24"/>
              </w:rPr>
            </w:pPr>
            <w:r>
              <w:rPr>
                <w:sz w:val="24"/>
              </w:rPr>
              <w:t>Develop research grid</w:t>
            </w:r>
          </w:p>
        </w:tc>
        <w:tc>
          <w:tcPr>
            <w:tcW w:w="675" w:type="pct"/>
            <w:shd w:val="clear" w:color="auto" w:fill="E2EFD9" w:themeFill="accent6" w:themeFillTint="33"/>
          </w:tcPr>
          <w:p w14:paraId="395749AE" w14:textId="77777777" w:rsidR="00772739" w:rsidRDefault="00772739" w:rsidP="00E36126">
            <w:pPr>
              <w:rPr>
                <w:sz w:val="24"/>
              </w:rPr>
            </w:pPr>
          </w:p>
          <w:p w14:paraId="0EE95C04" w14:textId="57141ADC" w:rsidR="00772739" w:rsidRDefault="00772739" w:rsidP="00E36126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297BCA3D" w14:textId="77777777" w:rsidR="00772739" w:rsidRDefault="00772739" w:rsidP="00E36126">
            <w:pPr>
              <w:rPr>
                <w:sz w:val="24"/>
              </w:rPr>
            </w:pPr>
          </w:p>
        </w:tc>
      </w:tr>
      <w:tr w:rsidR="00772739" w14:paraId="38B45611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05C104D9" w14:textId="25E5B26B" w:rsidR="00772739" w:rsidRDefault="00772739" w:rsidP="00FF652E">
            <w:pPr>
              <w:rPr>
                <w:sz w:val="24"/>
              </w:rPr>
            </w:pPr>
            <w:r>
              <w:rPr>
                <w:sz w:val="24"/>
              </w:rPr>
              <w:t>Develop recruitment matrix</w:t>
            </w:r>
          </w:p>
        </w:tc>
        <w:tc>
          <w:tcPr>
            <w:tcW w:w="675" w:type="pct"/>
            <w:shd w:val="clear" w:color="auto" w:fill="E2EFD9" w:themeFill="accent6" w:themeFillTint="33"/>
          </w:tcPr>
          <w:p w14:paraId="2D976558" w14:textId="77777777" w:rsidR="00772739" w:rsidRDefault="00772739" w:rsidP="00E36126">
            <w:pPr>
              <w:rPr>
                <w:sz w:val="24"/>
              </w:rPr>
            </w:pPr>
          </w:p>
          <w:p w14:paraId="58E3BCA4" w14:textId="64B2774B" w:rsidR="00772739" w:rsidRDefault="00772739" w:rsidP="00E36126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33C8C82E" w14:textId="77777777" w:rsidR="00772739" w:rsidRDefault="00772739" w:rsidP="00E36126">
            <w:pPr>
              <w:rPr>
                <w:sz w:val="24"/>
              </w:rPr>
            </w:pPr>
          </w:p>
        </w:tc>
      </w:tr>
      <w:tr w:rsidR="00F96D4C" w14:paraId="7B88555C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1D60B210" w14:textId="707B2893" w:rsidR="00F96D4C" w:rsidRDefault="00772739" w:rsidP="00FF652E">
            <w:pPr>
              <w:rPr>
                <w:sz w:val="24"/>
              </w:rPr>
            </w:pPr>
            <w:r>
              <w:rPr>
                <w:sz w:val="24"/>
              </w:rPr>
              <w:t>Consider which remote testing software is suitable</w:t>
            </w:r>
          </w:p>
        </w:tc>
        <w:tc>
          <w:tcPr>
            <w:tcW w:w="675" w:type="pct"/>
            <w:shd w:val="clear" w:color="auto" w:fill="E2EFD9" w:themeFill="accent6" w:themeFillTint="33"/>
          </w:tcPr>
          <w:p w14:paraId="3A588C0C" w14:textId="77777777" w:rsidR="00F96D4C" w:rsidRDefault="00F96D4C" w:rsidP="00E36126">
            <w:pPr>
              <w:rPr>
                <w:sz w:val="24"/>
              </w:rPr>
            </w:pPr>
          </w:p>
          <w:p w14:paraId="0D3F15EA" w14:textId="2417A66E" w:rsidR="00772739" w:rsidRDefault="00772739" w:rsidP="00E36126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72C49B57" w14:textId="7436711A" w:rsidR="00F96D4C" w:rsidRDefault="00F96D4C" w:rsidP="00E36126">
            <w:pPr>
              <w:rPr>
                <w:sz w:val="24"/>
              </w:rPr>
            </w:pPr>
          </w:p>
        </w:tc>
      </w:tr>
      <w:tr w:rsidR="00772739" w14:paraId="18FEB4E7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08C23F7F" w14:textId="77777777" w:rsidR="00772739" w:rsidRDefault="00772739" w:rsidP="00772739">
            <w:pPr>
              <w:rPr>
                <w:sz w:val="24"/>
              </w:rPr>
            </w:pPr>
            <w:r>
              <w:rPr>
                <w:sz w:val="24"/>
              </w:rPr>
              <w:t>Contact recruitment service and provide project briefing documentation</w:t>
            </w:r>
            <w:r w:rsidR="00CA138E">
              <w:rPr>
                <w:sz w:val="24"/>
              </w:rPr>
              <w:t>, including the recruitment matrix</w:t>
            </w:r>
          </w:p>
          <w:p w14:paraId="2BC96C11" w14:textId="4DB736E8" w:rsidR="00CA138E" w:rsidRDefault="00CA138E" w:rsidP="00772739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E2EFD9" w:themeFill="accent6" w:themeFillTint="33"/>
          </w:tcPr>
          <w:p w14:paraId="694393B4" w14:textId="2FC36F74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60863DD3" w14:textId="679DE768" w:rsidR="00772739" w:rsidRDefault="00772739" w:rsidP="00772739">
            <w:pPr>
              <w:rPr>
                <w:sz w:val="24"/>
              </w:rPr>
            </w:pPr>
          </w:p>
        </w:tc>
      </w:tr>
      <w:tr w:rsidR="00772739" w14:paraId="155E1C88" w14:textId="77777777" w:rsidTr="008F5113">
        <w:tc>
          <w:tcPr>
            <w:tcW w:w="3783" w:type="pct"/>
            <w:shd w:val="clear" w:color="auto" w:fill="E2EFD9" w:themeFill="accent6" w:themeFillTint="33"/>
          </w:tcPr>
          <w:p w14:paraId="1493972E" w14:textId="34C89428" w:rsidR="00CA138E" w:rsidRDefault="00CA138E" w:rsidP="00CA138E">
            <w:pPr>
              <w:rPr>
                <w:sz w:val="24"/>
              </w:rPr>
            </w:pPr>
            <w:r>
              <w:rPr>
                <w:sz w:val="24"/>
              </w:rPr>
              <w:t>Begin to develop testing prototypes, for example</w:t>
            </w:r>
            <w:r w:rsidR="00317696">
              <w:rPr>
                <w:sz w:val="24"/>
              </w:rPr>
              <w:t>,</w:t>
            </w:r>
            <w:r>
              <w:rPr>
                <w:sz w:val="24"/>
              </w:rPr>
              <w:t xml:space="preserve"> the online questionnaire</w:t>
            </w:r>
          </w:p>
          <w:p w14:paraId="4A7C7BA8" w14:textId="5672E8BF" w:rsidR="00772739" w:rsidRDefault="00772739" w:rsidP="00772739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E2EFD9" w:themeFill="accent6" w:themeFillTint="33"/>
          </w:tcPr>
          <w:p w14:paraId="38EA3D14" w14:textId="7797737A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E2EFD9" w:themeFill="accent6" w:themeFillTint="33"/>
          </w:tcPr>
          <w:p w14:paraId="453174E4" w14:textId="08361452" w:rsidR="00772739" w:rsidRDefault="00772739" w:rsidP="00772739">
            <w:pPr>
              <w:rPr>
                <w:sz w:val="24"/>
              </w:rPr>
            </w:pPr>
          </w:p>
        </w:tc>
      </w:tr>
      <w:tr w:rsidR="00772739" w14:paraId="57746F6F" w14:textId="77777777" w:rsidTr="00E12DA8">
        <w:tc>
          <w:tcPr>
            <w:tcW w:w="3783" w:type="pct"/>
            <w:shd w:val="clear" w:color="auto" w:fill="DEEAF6" w:themeFill="accent5" w:themeFillTint="33"/>
          </w:tcPr>
          <w:p w14:paraId="4C593193" w14:textId="0DE8848C" w:rsidR="00CA138E" w:rsidRDefault="00CA138E" w:rsidP="00CA138E">
            <w:pPr>
              <w:rPr>
                <w:sz w:val="24"/>
              </w:rPr>
            </w:pPr>
            <w:r>
              <w:rPr>
                <w:sz w:val="24"/>
              </w:rPr>
              <w:t>Develop/agree wording for recruitment advert</w:t>
            </w:r>
          </w:p>
          <w:p w14:paraId="7670BC9F" w14:textId="3C0E78F1" w:rsidR="00772739" w:rsidRDefault="00772739" w:rsidP="00772739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DEEAF6" w:themeFill="accent5" w:themeFillTint="33"/>
          </w:tcPr>
          <w:p w14:paraId="5E0106DD" w14:textId="77777777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DEEAF6" w:themeFill="accent5" w:themeFillTint="33"/>
          </w:tcPr>
          <w:p w14:paraId="687123B9" w14:textId="77777777" w:rsidR="00772739" w:rsidRDefault="00772739" w:rsidP="00772739">
            <w:pPr>
              <w:rPr>
                <w:sz w:val="24"/>
              </w:rPr>
            </w:pPr>
          </w:p>
        </w:tc>
      </w:tr>
      <w:tr w:rsidR="00CA138E" w14:paraId="78EBA92C" w14:textId="77777777" w:rsidTr="00E12DA8">
        <w:tc>
          <w:tcPr>
            <w:tcW w:w="3783" w:type="pct"/>
            <w:shd w:val="clear" w:color="auto" w:fill="DEEAF6" w:themeFill="accent5" w:themeFillTint="33"/>
          </w:tcPr>
          <w:p w14:paraId="014365AE" w14:textId="2C31A350" w:rsidR="00CA138E" w:rsidRDefault="00CA138E" w:rsidP="00CA138E">
            <w:pPr>
              <w:rPr>
                <w:sz w:val="24"/>
              </w:rPr>
            </w:pPr>
            <w:r>
              <w:rPr>
                <w:sz w:val="24"/>
              </w:rPr>
              <w:t>Book an area for the interviewer to use if necessary, for example</w:t>
            </w:r>
            <w:r w:rsidR="00317696">
              <w:rPr>
                <w:sz w:val="24"/>
              </w:rPr>
              <w:t>,</w:t>
            </w:r>
            <w:r>
              <w:rPr>
                <w:sz w:val="24"/>
              </w:rPr>
              <w:t xml:space="preserve"> a private room in your office</w:t>
            </w:r>
          </w:p>
          <w:p w14:paraId="3ED3B689" w14:textId="00777154" w:rsidR="00740700" w:rsidRDefault="00740700" w:rsidP="00CA138E">
            <w:pPr>
              <w:rPr>
                <w:sz w:val="24"/>
              </w:rPr>
            </w:pPr>
          </w:p>
        </w:tc>
        <w:tc>
          <w:tcPr>
            <w:tcW w:w="675" w:type="pct"/>
            <w:shd w:val="clear" w:color="auto" w:fill="DEEAF6" w:themeFill="accent5" w:themeFillTint="33"/>
          </w:tcPr>
          <w:p w14:paraId="5B0E85E7" w14:textId="77777777" w:rsidR="00CA138E" w:rsidRDefault="00CA138E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DEEAF6" w:themeFill="accent5" w:themeFillTint="33"/>
          </w:tcPr>
          <w:p w14:paraId="5733CA7B" w14:textId="77777777" w:rsidR="00CA138E" w:rsidRDefault="00CA138E" w:rsidP="00772739">
            <w:pPr>
              <w:rPr>
                <w:sz w:val="24"/>
              </w:rPr>
            </w:pPr>
          </w:p>
        </w:tc>
      </w:tr>
      <w:tr w:rsidR="00F96D4C" w:rsidRPr="00CD331F" w14:paraId="1A841A29" w14:textId="77777777" w:rsidTr="008F5113">
        <w:tc>
          <w:tcPr>
            <w:tcW w:w="3783" w:type="pct"/>
            <w:shd w:val="clear" w:color="auto" w:fill="FFF2CC" w:themeFill="accent4" w:themeFillTint="33"/>
          </w:tcPr>
          <w:p w14:paraId="20079753" w14:textId="091560B6" w:rsidR="00F96D4C" w:rsidRPr="00CD331F" w:rsidRDefault="00772739" w:rsidP="00317696">
            <w:pPr>
              <w:rPr>
                <w:sz w:val="24"/>
              </w:rPr>
            </w:pPr>
            <w:r>
              <w:rPr>
                <w:sz w:val="24"/>
              </w:rPr>
              <w:t>Complete participant instructions – include what programme they’ll be using and the step-by-step set</w:t>
            </w:r>
            <w:r w:rsidR="00317696">
              <w:rPr>
                <w:sz w:val="24"/>
              </w:rPr>
              <w:t>-</w:t>
            </w:r>
            <w:r>
              <w:rPr>
                <w:sz w:val="24"/>
              </w:rPr>
              <w:t>up</w:t>
            </w:r>
          </w:p>
        </w:tc>
        <w:tc>
          <w:tcPr>
            <w:tcW w:w="675" w:type="pct"/>
            <w:shd w:val="clear" w:color="auto" w:fill="FFF2CC" w:themeFill="accent4" w:themeFillTint="33"/>
          </w:tcPr>
          <w:p w14:paraId="401D627E" w14:textId="77777777" w:rsidR="00F96D4C" w:rsidRDefault="00F96D4C" w:rsidP="00E36126">
            <w:pPr>
              <w:rPr>
                <w:sz w:val="24"/>
              </w:rPr>
            </w:pPr>
          </w:p>
          <w:p w14:paraId="051801FD" w14:textId="72018A23" w:rsidR="00772739" w:rsidRDefault="00772739" w:rsidP="00E36126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FF2CC" w:themeFill="accent4" w:themeFillTint="33"/>
          </w:tcPr>
          <w:p w14:paraId="5E451003" w14:textId="78E2A7D1" w:rsidR="00F96D4C" w:rsidRPr="00CD331F" w:rsidRDefault="00F96D4C" w:rsidP="00E36126">
            <w:pPr>
              <w:rPr>
                <w:sz w:val="24"/>
              </w:rPr>
            </w:pPr>
          </w:p>
        </w:tc>
      </w:tr>
      <w:tr w:rsidR="00772739" w:rsidRPr="00CD331F" w14:paraId="2569FB5F" w14:textId="77777777" w:rsidTr="008F5113">
        <w:tc>
          <w:tcPr>
            <w:tcW w:w="3783" w:type="pct"/>
            <w:shd w:val="clear" w:color="auto" w:fill="FFF2CC" w:themeFill="accent4" w:themeFillTint="33"/>
          </w:tcPr>
          <w:p w14:paraId="65FC6673" w14:textId="03FC9079" w:rsidR="00772739" w:rsidRDefault="00CA138E" w:rsidP="00772739">
            <w:pPr>
              <w:rPr>
                <w:sz w:val="24"/>
              </w:rPr>
            </w:pPr>
            <w:r>
              <w:rPr>
                <w:sz w:val="24"/>
              </w:rPr>
              <w:t>Finalise</w:t>
            </w:r>
            <w:r w:rsidRPr="00CD331F">
              <w:rPr>
                <w:sz w:val="24"/>
              </w:rPr>
              <w:t xml:space="preserve"> </w:t>
            </w:r>
            <w:r>
              <w:rPr>
                <w:sz w:val="24"/>
              </w:rPr>
              <w:t>interview materials such as topic guides, observation and routing documents, consent forms</w:t>
            </w:r>
          </w:p>
        </w:tc>
        <w:tc>
          <w:tcPr>
            <w:tcW w:w="675" w:type="pct"/>
            <w:shd w:val="clear" w:color="auto" w:fill="FFF2CC" w:themeFill="accent4" w:themeFillTint="33"/>
          </w:tcPr>
          <w:p w14:paraId="4F8ED417" w14:textId="77777777" w:rsidR="00772739" w:rsidRDefault="00772739" w:rsidP="00772739">
            <w:pPr>
              <w:rPr>
                <w:sz w:val="24"/>
              </w:rPr>
            </w:pPr>
          </w:p>
          <w:p w14:paraId="1EF3281D" w14:textId="42584654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FF2CC" w:themeFill="accent4" w:themeFillTint="33"/>
          </w:tcPr>
          <w:p w14:paraId="7156AE4F" w14:textId="2A4CFDF4" w:rsidR="00772739" w:rsidRPr="00CD331F" w:rsidRDefault="00772739" w:rsidP="00772739">
            <w:pPr>
              <w:rPr>
                <w:sz w:val="24"/>
              </w:rPr>
            </w:pPr>
          </w:p>
        </w:tc>
      </w:tr>
      <w:tr w:rsidR="00772739" w:rsidRPr="00CD331F" w14:paraId="56DA44B1" w14:textId="77777777" w:rsidTr="008F5113">
        <w:tc>
          <w:tcPr>
            <w:tcW w:w="3783" w:type="pct"/>
            <w:shd w:val="clear" w:color="auto" w:fill="FFF2CC" w:themeFill="accent4" w:themeFillTint="33"/>
          </w:tcPr>
          <w:p w14:paraId="58A0901B" w14:textId="142BCC69" w:rsidR="00772739" w:rsidRDefault="00772739" w:rsidP="00317696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Organise a pre-briefing with those involved in testing to discuss how the test will look. Share the topic guide and allow sufficient time for familiarisation. </w:t>
            </w:r>
          </w:p>
        </w:tc>
        <w:tc>
          <w:tcPr>
            <w:tcW w:w="675" w:type="pct"/>
            <w:shd w:val="clear" w:color="auto" w:fill="FFF2CC" w:themeFill="accent4" w:themeFillTint="33"/>
          </w:tcPr>
          <w:p w14:paraId="22C53294" w14:textId="77777777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FF2CC" w:themeFill="accent4" w:themeFillTint="33"/>
          </w:tcPr>
          <w:p w14:paraId="02321848" w14:textId="77777777" w:rsidR="00772739" w:rsidRPr="00CD331F" w:rsidRDefault="00772739" w:rsidP="00772739">
            <w:pPr>
              <w:rPr>
                <w:sz w:val="24"/>
              </w:rPr>
            </w:pPr>
          </w:p>
        </w:tc>
      </w:tr>
      <w:tr w:rsidR="00772739" w:rsidRPr="00CD331F" w14:paraId="3C900F8D" w14:textId="77777777" w:rsidTr="008F5113">
        <w:tc>
          <w:tcPr>
            <w:tcW w:w="3783" w:type="pct"/>
            <w:shd w:val="clear" w:color="auto" w:fill="FFF2CC" w:themeFill="accent4" w:themeFillTint="33"/>
          </w:tcPr>
          <w:p w14:paraId="75A1BC09" w14:textId="7DB178FF" w:rsidR="00772739" w:rsidRDefault="00772739" w:rsidP="00772739">
            <w:pPr>
              <w:rPr>
                <w:sz w:val="24"/>
              </w:rPr>
            </w:pPr>
            <w:r>
              <w:rPr>
                <w:sz w:val="24"/>
              </w:rPr>
              <w:t>Ensure any recruitment ads go live</w:t>
            </w:r>
          </w:p>
        </w:tc>
        <w:tc>
          <w:tcPr>
            <w:tcW w:w="675" w:type="pct"/>
            <w:shd w:val="clear" w:color="auto" w:fill="FFF2CC" w:themeFill="accent4" w:themeFillTint="33"/>
          </w:tcPr>
          <w:p w14:paraId="043B3284" w14:textId="77777777" w:rsidR="00772739" w:rsidRDefault="00772739" w:rsidP="00772739">
            <w:pPr>
              <w:rPr>
                <w:sz w:val="24"/>
              </w:rPr>
            </w:pPr>
          </w:p>
          <w:p w14:paraId="58B793CA" w14:textId="46D8BF99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FF2CC" w:themeFill="accent4" w:themeFillTint="33"/>
          </w:tcPr>
          <w:p w14:paraId="15AD833A" w14:textId="77777777" w:rsidR="00772739" w:rsidRPr="00CD331F" w:rsidRDefault="00772739" w:rsidP="00772739">
            <w:pPr>
              <w:rPr>
                <w:sz w:val="24"/>
              </w:rPr>
            </w:pPr>
          </w:p>
        </w:tc>
      </w:tr>
      <w:tr w:rsidR="00772739" w:rsidRPr="00CD331F" w14:paraId="7FF65FF0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461E7FF4" w14:textId="2C52A14B" w:rsidR="00772739" w:rsidRDefault="00CA138E" w:rsidP="00772739">
            <w:pPr>
              <w:rPr>
                <w:sz w:val="24"/>
              </w:rPr>
            </w:pPr>
            <w:r>
              <w:rPr>
                <w:sz w:val="24"/>
                <w:szCs w:val="24"/>
              </w:rPr>
              <w:t>R</w:t>
            </w:r>
            <w:r w:rsidRPr="00F761E2">
              <w:rPr>
                <w:sz w:val="24"/>
                <w:szCs w:val="24"/>
              </w:rPr>
              <w:t xml:space="preserve">eview the participant profiles from </w:t>
            </w:r>
            <w:r>
              <w:rPr>
                <w:sz w:val="24"/>
                <w:szCs w:val="24"/>
              </w:rPr>
              <w:t>the recruitment service</w:t>
            </w:r>
            <w:r w:rsidRPr="00F761E2">
              <w:rPr>
                <w:sz w:val="24"/>
                <w:szCs w:val="24"/>
              </w:rPr>
              <w:t xml:space="preserve"> to ensure participants fit the recruitment brief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1EE343DD" w14:textId="77777777" w:rsidR="00772739" w:rsidRDefault="00772739" w:rsidP="00772739">
            <w:pPr>
              <w:rPr>
                <w:sz w:val="24"/>
              </w:rPr>
            </w:pPr>
          </w:p>
          <w:p w14:paraId="1B1F9D98" w14:textId="6E0DB4F0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26ED7D8D" w14:textId="0B1C3AA2" w:rsidR="00772739" w:rsidRDefault="00772739" w:rsidP="00772739">
            <w:pPr>
              <w:rPr>
                <w:sz w:val="24"/>
              </w:rPr>
            </w:pPr>
          </w:p>
        </w:tc>
      </w:tr>
      <w:tr w:rsidR="00772739" w:rsidRPr="00CD331F" w14:paraId="2BC308F8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555A5342" w14:textId="6F4D84A6" w:rsidR="00772739" w:rsidRDefault="00772739" w:rsidP="00317696">
            <w:pPr>
              <w:rPr>
                <w:sz w:val="24"/>
              </w:rPr>
            </w:pPr>
            <w:r>
              <w:rPr>
                <w:sz w:val="24"/>
              </w:rPr>
              <w:t>Set up and run a testing briefing early this week. This might include a “practice run” of the session. Test any software being used to ensure it works as expected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0538E006" w14:textId="77777777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71F6FFDF" w14:textId="77777777" w:rsidR="00772739" w:rsidRDefault="00772739" w:rsidP="00772739">
            <w:pPr>
              <w:rPr>
                <w:sz w:val="24"/>
              </w:rPr>
            </w:pPr>
          </w:p>
        </w:tc>
      </w:tr>
      <w:tr w:rsidR="00772739" w:rsidRPr="00CD331F" w14:paraId="5508FA42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18024891" w14:textId="520D836A" w:rsidR="00772739" w:rsidRPr="00CD331F" w:rsidRDefault="00CA138E" w:rsidP="00772739">
            <w:pPr>
              <w:rPr>
                <w:sz w:val="24"/>
              </w:rPr>
            </w:pPr>
            <w:r>
              <w:rPr>
                <w:sz w:val="24"/>
              </w:rPr>
              <w:t>Send respondent instructions, information leaflets and/ or consent forms alongside a reminder email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66348728" w14:textId="77777777" w:rsidR="00772739" w:rsidRDefault="00772739" w:rsidP="00772739">
            <w:pPr>
              <w:rPr>
                <w:sz w:val="24"/>
              </w:rPr>
            </w:pPr>
          </w:p>
          <w:p w14:paraId="10D5CC97" w14:textId="281FC77B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2AA69E05" w14:textId="7E773B41" w:rsidR="00772739" w:rsidRPr="00CD331F" w:rsidRDefault="00772739" w:rsidP="00772739">
            <w:pPr>
              <w:rPr>
                <w:sz w:val="24"/>
              </w:rPr>
            </w:pPr>
          </w:p>
        </w:tc>
      </w:tr>
      <w:tr w:rsidR="00772739" w:rsidRPr="00CD331F" w14:paraId="1D8C0C71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0C357664" w14:textId="5DA73954" w:rsidR="00772739" w:rsidRPr="00CD331F" w:rsidRDefault="00772739" w:rsidP="00772739">
            <w:pPr>
              <w:rPr>
                <w:sz w:val="24"/>
              </w:rPr>
            </w:pPr>
            <w:r w:rsidRPr="00CD331F">
              <w:rPr>
                <w:sz w:val="24"/>
              </w:rPr>
              <w:t xml:space="preserve">Prepare </w:t>
            </w:r>
            <w:r w:rsidR="00CA138E">
              <w:rPr>
                <w:sz w:val="24"/>
              </w:rPr>
              <w:t>interviewer packs. Include:</w:t>
            </w:r>
          </w:p>
          <w:p w14:paraId="63665B76" w14:textId="77777777" w:rsidR="00772739" w:rsidRPr="00CD331F" w:rsidRDefault="00772739" w:rsidP="00772739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 w:rsidRPr="00CD331F">
              <w:rPr>
                <w:sz w:val="24"/>
              </w:rPr>
              <w:t>Topic Guide</w:t>
            </w:r>
          </w:p>
          <w:p w14:paraId="0E2C3E37" w14:textId="50BD1264" w:rsidR="00772739" w:rsidRPr="00740700" w:rsidRDefault="00CA138E" w:rsidP="00740700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 w:rsidRPr="00CD331F">
              <w:rPr>
                <w:sz w:val="24"/>
              </w:rPr>
              <w:t>Ob</w:t>
            </w:r>
            <w:r>
              <w:rPr>
                <w:sz w:val="24"/>
              </w:rPr>
              <w:t>servation</w:t>
            </w:r>
            <w:r w:rsidRPr="00CD331F">
              <w:rPr>
                <w:sz w:val="24"/>
              </w:rPr>
              <w:t xml:space="preserve"> Routing doc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52112097" w14:textId="761C2EC6" w:rsidR="00772739" w:rsidRDefault="00772739" w:rsidP="00772739">
            <w:pPr>
              <w:rPr>
                <w:sz w:val="24"/>
              </w:rPr>
            </w:pPr>
          </w:p>
          <w:p w14:paraId="323B4DAE" w14:textId="543B8868" w:rsidR="00772739" w:rsidRDefault="00772739" w:rsidP="00772739">
            <w:pPr>
              <w:rPr>
                <w:sz w:val="24"/>
              </w:rPr>
            </w:pPr>
          </w:p>
          <w:p w14:paraId="73DF57EA" w14:textId="0FAF45B0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525B8F0F" w14:textId="70CAC3E5" w:rsidR="00772739" w:rsidRPr="00CD331F" w:rsidRDefault="00772739" w:rsidP="00772739">
            <w:pPr>
              <w:rPr>
                <w:sz w:val="24"/>
              </w:rPr>
            </w:pPr>
          </w:p>
        </w:tc>
      </w:tr>
      <w:tr w:rsidR="00772739" w:rsidRPr="00CD331F" w14:paraId="7319E973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20C6044C" w14:textId="6FFC0F9B" w:rsidR="00772739" w:rsidRPr="00CD331F" w:rsidRDefault="00772739" w:rsidP="00772739">
            <w:pPr>
              <w:rPr>
                <w:sz w:val="24"/>
              </w:rPr>
            </w:pPr>
            <w:r w:rsidRPr="00CD331F">
              <w:rPr>
                <w:sz w:val="24"/>
              </w:rPr>
              <w:t>Place interviews into colleague’s calendars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019E0F21" w14:textId="77777777" w:rsidR="00772739" w:rsidRDefault="00772739" w:rsidP="00772739">
            <w:pPr>
              <w:rPr>
                <w:sz w:val="24"/>
              </w:rPr>
            </w:pPr>
          </w:p>
          <w:p w14:paraId="64AA4528" w14:textId="083202B2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679FA8C1" w14:textId="3B97093D" w:rsidR="00772739" w:rsidRPr="00CD331F" w:rsidRDefault="00772739" w:rsidP="00772739">
            <w:pPr>
              <w:rPr>
                <w:sz w:val="24"/>
              </w:rPr>
            </w:pPr>
          </w:p>
        </w:tc>
      </w:tr>
      <w:tr w:rsidR="00772739" w:rsidRPr="00CD331F" w14:paraId="3F1680E5" w14:textId="77777777" w:rsidTr="008F5113">
        <w:tc>
          <w:tcPr>
            <w:tcW w:w="3783" w:type="pct"/>
            <w:shd w:val="clear" w:color="auto" w:fill="FBE4D5" w:themeFill="accent2" w:themeFillTint="33"/>
          </w:tcPr>
          <w:p w14:paraId="53C9E7C2" w14:textId="0DC36233" w:rsidR="00772739" w:rsidRPr="00CD331F" w:rsidRDefault="00772739" w:rsidP="00772739">
            <w:pPr>
              <w:rPr>
                <w:sz w:val="24"/>
              </w:rPr>
            </w:pPr>
            <w:r w:rsidRPr="00CD331F">
              <w:rPr>
                <w:sz w:val="24"/>
              </w:rPr>
              <w:t xml:space="preserve">Organise </w:t>
            </w:r>
            <w:r>
              <w:rPr>
                <w:sz w:val="24"/>
              </w:rPr>
              <w:t>and charge technology, including Dictaphones or recording software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36B0D937" w14:textId="77777777" w:rsidR="00772739" w:rsidRDefault="00772739" w:rsidP="00772739">
            <w:pPr>
              <w:rPr>
                <w:sz w:val="24"/>
              </w:rPr>
            </w:pPr>
          </w:p>
          <w:p w14:paraId="03CCDB24" w14:textId="27B71BC3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64FFA980" w14:textId="03D857FC" w:rsidR="00772739" w:rsidRDefault="00772739" w:rsidP="00772739">
            <w:pPr>
              <w:rPr>
                <w:sz w:val="24"/>
              </w:rPr>
            </w:pPr>
          </w:p>
        </w:tc>
      </w:tr>
      <w:tr w:rsidR="00772739" w14:paraId="6E52B615" w14:textId="77777777" w:rsidTr="00772739">
        <w:tc>
          <w:tcPr>
            <w:tcW w:w="3783" w:type="pct"/>
            <w:shd w:val="clear" w:color="auto" w:fill="FBE4D5" w:themeFill="accent2" w:themeFillTint="33"/>
          </w:tcPr>
          <w:p w14:paraId="4180F50D" w14:textId="69265FB5" w:rsidR="00772739" w:rsidRPr="00CD331F" w:rsidRDefault="00772739" w:rsidP="00772739">
            <w:pPr>
              <w:rPr>
                <w:sz w:val="24"/>
              </w:rPr>
            </w:pPr>
            <w:r w:rsidRPr="00CD331F">
              <w:rPr>
                <w:sz w:val="24"/>
              </w:rPr>
              <w:t>Prepare transcription doc</w:t>
            </w:r>
            <w:r>
              <w:rPr>
                <w:sz w:val="24"/>
              </w:rPr>
              <w:t>ument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52AFCB33" w14:textId="77777777" w:rsidR="00772739" w:rsidRDefault="00772739" w:rsidP="00772739">
            <w:pPr>
              <w:rPr>
                <w:sz w:val="24"/>
              </w:rPr>
            </w:pPr>
          </w:p>
          <w:p w14:paraId="0B45DD3A" w14:textId="6CE61B3C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1244A3F5" w14:textId="77777777" w:rsidR="00772739" w:rsidRDefault="00772739" w:rsidP="00772739">
            <w:pPr>
              <w:rPr>
                <w:sz w:val="24"/>
              </w:rPr>
            </w:pPr>
          </w:p>
        </w:tc>
      </w:tr>
      <w:tr w:rsidR="00772739" w14:paraId="72B34559" w14:textId="77777777" w:rsidTr="00772739">
        <w:tc>
          <w:tcPr>
            <w:tcW w:w="3783" w:type="pct"/>
            <w:shd w:val="clear" w:color="auto" w:fill="FBE4D5" w:themeFill="accent2" w:themeFillTint="33"/>
          </w:tcPr>
          <w:p w14:paraId="762039CA" w14:textId="2FFEB58F" w:rsidR="00772739" w:rsidRPr="00CD331F" w:rsidRDefault="00772739" w:rsidP="00772739">
            <w:pPr>
              <w:rPr>
                <w:sz w:val="24"/>
              </w:rPr>
            </w:pPr>
            <w:r w:rsidRPr="00CD331F">
              <w:rPr>
                <w:sz w:val="24"/>
              </w:rPr>
              <w:t>Prepare an audit trail (if applicable)</w:t>
            </w:r>
          </w:p>
        </w:tc>
        <w:tc>
          <w:tcPr>
            <w:tcW w:w="675" w:type="pct"/>
            <w:shd w:val="clear" w:color="auto" w:fill="FBE4D5" w:themeFill="accent2" w:themeFillTint="33"/>
          </w:tcPr>
          <w:p w14:paraId="289E745F" w14:textId="77777777" w:rsidR="00772739" w:rsidRDefault="00772739" w:rsidP="00772739">
            <w:pPr>
              <w:rPr>
                <w:sz w:val="24"/>
              </w:rPr>
            </w:pPr>
          </w:p>
          <w:p w14:paraId="4D55E574" w14:textId="3D134DDA" w:rsidR="00772739" w:rsidRDefault="00772739" w:rsidP="00772739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E4D5" w:themeFill="accent2" w:themeFillTint="33"/>
          </w:tcPr>
          <w:p w14:paraId="735082B5" w14:textId="77777777" w:rsidR="00772739" w:rsidRDefault="00772739" w:rsidP="00772739">
            <w:pPr>
              <w:rPr>
                <w:sz w:val="24"/>
              </w:rPr>
            </w:pPr>
          </w:p>
        </w:tc>
      </w:tr>
      <w:tr w:rsidR="00772739" w:rsidRPr="00CD331F" w14:paraId="632454DA" w14:textId="77777777" w:rsidTr="00772739">
        <w:tc>
          <w:tcPr>
            <w:tcW w:w="3783" w:type="pct"/>
            <w:shd w:val="clear" w:color="auto" w:fill="FBA9A7"/>
          </w:tcPr>
          <w:p w14:paraId="4FC44E3B" w14:textId="77777777" w:rsidR="00772739" w:rsidRPr="00CD331F" w:rsidRDefault="00772739" w:rsidP="00D03E3E">
            <w:pPr>
              <w:rPr>
                <w:sz w:val="24"/>
              </w:rPr>
            </w:pPr>
            <w:r>
              <w:rPr>
                <w:sz w:val="24"/>
              </w:rPr>
              <w:t>Upload recordings to secure area</w:t>
            </w:r>
          </w:p>
        </w:tc>
        <w:tc>
          <w:tcPr>
            <w:tcW w:w="675" w:type="pct"/>
            <w:shd w:val="clear" w:color="auto" w:fill="FBA9A7"/>
          </w:tcPr>
          <w:p w14:paraId="38FA0EFE" w14:textId="77777777" w:rsidR="00772739" w:rsidRDefault="00772739" w:rsidP="00D03E3E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6C1DECC7" w14:textId="77777777" w:rsidR="00772739" w:rsidRDefault="00772739" w:rsidP="00D03E3E">
            <w:pPr>
              <w:rPr>
                <w:sz w:val="24"/>
              </w:rPr>
            </w:pPr>
          </w:p>
          <w:p w14:paraId="53118B92" w14:textId="77777777" w:rsidR="00772739" w:rsidRPr="00CD331F" w:rsidRDefault="00772739" w:rsidP="00D03E3E">
            <w:pPr>
              <w:rPr>
                <w:sz w:val="24"/>
              </w:rPr>
            </w:pPr>
          </w:p>
        </w:tc>
      </w:tr>
      <w:tr w:rsidR="00772739" w:rsidRPr="00CD331F" w14:paraId="0822DCB4" w14:textId="77777777" w:rsidTr="00772739">
        <w:tc>
          <w:tcPr>
            <w:tcW w:w="3783" w:type="pct"/>
            <w:shd w:val="clear" w:color="auto" w:fill="FBA9A7"/>
          </w:tcPr>
          <w:p w14:paraId="03D80FDB" w14:textId="77777777" w:rsidR="00772739" w:rsidRPr="00CD331F" w:rsidRDefault="00772739" w:rsidP="00D03E3E">
            <w:pPr>
              <w:rPr>
                <w:sz w:val="24"/>
              </w:rPr>
            </w:pPr>
            <w:r>
              <w:rPr>
                <w:sz w:val="24"/>
              </w:rPr>
              <w:t>Follow up to ensure participant wellbeing</w:t>
            </w:r>
          </w:p>
        </w:tc>
        <w:tc>
          <w:tcPr>
            <w:tcW w:w="675" w:type="pct"/>
            <w:shd w:val="clear" w:color="auto" w:fill="FBA9A7"/>
          </w:tcPr>
          <w:p w14:paraId="12E5042D" w14:textId="77777777" w:rsidR="00772739" w:rsidRDefault="00772739" w:rsidP="00D03E3E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76DDEDFD" w14:textId="77777777" w:rsidR="00772739" w:rsidRDefault="00772739" w:rsidP="00D03E3E">
            <w:pPr>
              <w:rPr>
                <w:sz w:val="24"/>
              </w:rPr>
            </w:pPr>
          </w:p>
          <w:p w14:paraId="3AFFF33A" w14:textId="77777777" w:rsidR="00772739" w:rsidRPr="00CD331F" w:rsidRDefault="00772739" w:rsidP="00D03E3E">
            <w:pPr>
              <w:rPr>
                <w:sz w:val="24"/>
              </w:rPr>
            </w:pPr>
          </w:p>
        </w:tc>
      </w:tr>
      <w:tr w:rsidR="00772739" w:rsidRPr="00CD331F" w14:paraId="06A30851" w14:textId="77777777" w:rsidTr="00772739">
        <w:tc>
          <w:tcPr>
            <w:tcW w:w="3783" w:type="pct"/>
            <w:shd w:val="clear" w:color="auto" w:fill="FBA9A7"/>
          </w:tcPr>
          <w:p w14:paraId="3C7996B2" w14:textId="0BE6D077" w:rsidR="00772739" w:rsidRPr="00CD331F" w:rsidRDefault="00772739" w:rsidP="00317696">
            <w:pPr>
              <w:rPr>
                <w:sz w:val="24"/>
              </w:rPr>
            </w:pPr>
            <w:r>
              <w:rPr>
                <w:sz w:val="24"/>
              </w:rPr>
              <w:t xml:space="preserve">Organise and run </w:t>
            </w:r>
            <w:bookmarkStart w:id="0" w:name="_GoBack"/>
            <w:bookmarkEnd w:id="0"/>
            <w:r>
              <w:rPr>
                <w:sz w:val="24"/>
              </w:rPr>
              <w:t>testing debrief with relevant colleagues</w:t>
            </w:r>
          </w:p>
        </w:tc>
        <w:tc>
          <w:tcPr>
            <w:tcW w:w="675" w:type="pct"/>
            <w:shd w:val="clear" w:color="auto" w:fill="FBA9A7"/>
          </w:tcPr>
          <w:p w14:paraId="1F96F213" w14:textId="77777777" w:rsidR="00772739" w:rsidRDefault="00772739" w:rsidP="00D03E3E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7CD17A59" w14:textId="77777777" w:rsidR="00772739" w:rsidRDefault="00772739" w:rsidP="00D03E3E">
            <w:pPr>
              <w:rPr>
                <w:sz w:val="24"/>
              </w:rPr>
            </w:pPr>
          </w:p>
          <w:p w14:paraId="0B4F920F" w14:textId="77777777" w:rsidR="00772739" w:rsidRPr="00CD331F" w:rsidRDefault="00772739" w:rsidP="00D03E3E">
            <w:pPr>
              <w:rPr>
                <w:sz w:val="24"/>
              </w:rPr>
            </w:pPr>
          </w:p>
        </w:tc>
      </w:tr>
      <w:tr w:rsidR="00772739" w:rsidRPr="00CD331F" w14:paraId="46CBE232" w14:textId="77777777" w:rsidTr="00772739">
        <w:tc>
          <w:tcPr>
            <w:tcW w:w="3783" w:type="pct"/>
            <w:shd w:val="clear" w:color="auto" w:fill="FBA9A7"/>
          </w:tcPr>
          <w:p w14:paraId="3782CE1D" w14:textId="77777777" w:rsidR="00772739" w:rsidRPr="00CD331F" w:rsidRDefault="00772739" w:rsidP="00D03E3E">
            <w:pPr>
              <w:rPr>
                <w:sz w:val="24"/>
              </w:rPr>
            </w:pPr>
            <w:r w:rsidRPr="00CD331F">
              <w:rPr>
                <w:sz w:val="24"/>
              </w:rPr>
              <w:t>Transcribe</w:t>
            </w:r>
            <w:r>
              <w:rPr>
                <w:sz w:val="24"/>
              </w:rPr>
              <w:t xml:space="preserve"> interviews</w:t>
            </w:r>
          </w:p>
        </w:tc>
        <w:tc>
          <w:tcPr>
            <w:tcW w:w="675" w:type="pct"/>
            <w:shd w:val="clear" w:color="auto" w:fill="FBA9A7"/>
          </w:tcPr>
          <w:p w14:paraId="618DCB0B" w14:textId="77777777" w:rsidR="00772739" w:rsidRDefault="00772739" w:rsidP="00D03E3E">
            <w:pPr>
              <w:rPr>
                <w:sz w:val="24"/>
              </w:rPr>
            </w:pPr>
          </w:p>
          <w:p w14:paraId="3029FB57" w14:textId="17B34F9F" w:rsidR="00772739" w:rsidRDefault="00772739" w:rsidP="00D03E3E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559BF30C" w14:textId="77777777" w:rsidR="00772739" w:rsidRDefault="00772739" w:rsidP="00D03E3E">
            <w:pPr>
              <w:rPr>
                <w:sz w:val="24"/>
              </w:rPr>
            </w:pPr>
          </w:p>
          <w:p w14:paraId="5AC80746" w14:textId="77777777" w:rsidR="00772739" w:rsidRPr="00CD331F" w:rsidRDefault="00772739" w:rsidP="00D03E3E">
            <w:pPr>
              <w:rPr>
                <w:sz w:val="24"/>
              </w:rPr>
            </w:pPr>
          </w:p>
        </w:tc>
      </w:tr>
      <w:tr w:rsidR="00772739" w:rsidRPr="00CD331F" w14:paraId="29C6D7FB" w14:textId="77777777" w:rsidTr="00772739">
        <w:tc>
          <w:tcPr>
            <w:tcW w:w="3783" w:type="pct"/>
            <w:shd w:val="clear" w:color="auto" w:fill="FBA9A7"/>
          </w:tcPr>
          <w:p w14:paraId="16B162DF" w14:textId="77777777" w:rsidR="00772739" w:rsidRPr="00CD331F" w:rsidRDefault="00772739" w:rsidP="00D03E3E">
            <w:pPr>
              <w:rPr>
                <w:sz w:val="24"/>
              </w:rPr>
            </w:pPr>
            <w:r w:rsidRPr="00CD331F">
              <w:rPr>
                <w:sz w:val="24"/>
              </w:rPr>
              <w:t>Analyse</w:t>
            </w:r>
          </w:p>
        </w:tc>
        <w:tc>
          <w:tcPr>
            <w:tcW w:w="675" w:type="pct"/>
            <w:shd w:val="clear" w:color="auto" w:fill="FBA9A7"/>
          </w:tcPr>
          <w:p w14:paraId="2E2ABC29" w14:textId="77777777" w:rsidR="00772739" w:rsidRDefault="00772739" w:rsidP="00D03E3E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38813EBF" w14:textId="77777777" w:rsidR="00772739" w:rsidRDefault="00772739" w:rsidP="00D03E3E">
            <w:pPr>
              <w:rPr>
                <w:sz w:val="24"/>
              </w:rPr>
            </w:pPr>
          </w:p>
          <w:p w14:paraId="5150F4A9" w14:textId="77777777" w:rsidR="00772739" w:rsidRPr="00CD331F" w:rsidRDefault="00772739" w:rsidP="00D03E3E">
            <w:pPr>
              <w:rPr>
                <w:sz w:val="24"/>
              </w:rPr>
            </w:pPr>
          </w:p>
        </w:tc>
      </w:tr>
      <w:tr w:rsidR="00772739" w:rsidRPr="00CD331F" w14:paraId="72D4FEDF" w14:textId="77777777" w:rsidTr="00772739">
        <w:tc>
          <w:tcPr>
            <w:tcW w:w="3783" w:type="pct"/>
            <w:shd w:val="clear" w:color="auto" w:fill="FBA9A7"/>
          </w:tcPr>
          <w:p w14:paraId="4C5870D4" w14:textId="77777777" w:rsidR="00772739" w:rsidRPr="00CD331F" w:rsidRDefault="00772739" w:rsidP="00D03E3E">
            <w:pPr>
              <w:rPr>
                <w:sz w:val="24"/>
              </w:rPr>
            </w:pPr>
            <w:r w:rsidRPr="00CD331F">
              <w:rPr>
                <w:sz w:val="24"/>
              </w:rPr>
              <w:t>Share findings</w:t>
            </w:r>
          </w:p>
        </w:tc>
        <w:tc>
          <w:tcPr>
            <w:tcW w:w="675" w:type="pct"/>
            <w:shd w:val="clear" w:color="auto" w:fill="FBA9A7"/>
          </w:tcPr>
          <w:p w14:paraId="77ED5B24" w14:textId="77777777" w:rsidR="00772739" w:rsidRDefault="00772739" w:rsidP="00D03E3E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67CE6405" w14:textId="77777777" w:rsidR="00772739" w:rsidRDefault="00772739" w:rsidP="00D03E3E">
            <w:pPr>
              <w:rPr>
                <w:sz w:val="24"/>
              </w:rPr>
            </w:pPr>
          </w:p>
          <w:p w14:paraId="73DFFC0A" w14:textId="77777777" w:rsidR="00772739" w:rsidRPr="00CD331F" w:rsidRDefault="00772739" w:rsidP="00D03E3E">
            <w:pPr>
              <w:rPr>
                <w:sz w:val="24"/>
              </w:rPr>
            </w:pPr>
          </w:p>
        </w:tc>
      </w:tr>
      <w:tr w:rsidR="00772739" w:rsidRPr="00CD331F" w14:paraId="1476444B" w14:textId="77777777" w:rsidTr="00772739">
        <w:tc>
          <w:tcPr>
            <w:tcW w:w="3783" w:type="pct"/>
            <w:shd w:val="clear" w:color="auto" w:fill="FBA9A7"/>
          </w:tcPr>
          <w:p w14:paraId="704298EF" w14:textId="77777777" w:rsidR="00772739" w:rsidRPr="00CD331F" w:rsidRDefault="00772739" w:rsidP="00D03E3E">
            <w:pPr>
              <w:rPr>
                <w:sz w:val="24"/>
              </w:rPr>
            </w:pPr>
            <w:r w:rsidRPr="00CD331F">
              <w:rPr>
                <w:sz w:val="24"/>
              </w:rPr>
              <w:t>Update Audit Trail</w:t>
            </w:r>
          </w:p>
        </w:tc>
        <w:tc>
          <w:tcPr>
            <w:tcW w:w="675" w:type="pct"/>
            <w:shd w:val="clear" w:color="auto" w:fill="FBA9A7"/>
          </w:tcPr>
          <w:p w14:paraId="45F206A1" w14:textId="77777777" w:rsidR="00772739" w:rsidRDefault="00772739" w:rsidP="00D03E3E">
            <w:pPr>
              <w:rPr>
                <w:sz w:val="24"/>
              </w:rPr>
            </w:pPr>
          </w:p>
        </w:tc>
        <w:tc>
          <w:tcPr>
            <w:tcW w:w="542" w:type="pct"/>
            <w:shd w:val="clear" w:color="auto" w:fill="FBA9A7"/>
          </w:tcPr>
          <w:p w14:paraId="70F5276D" w14:textId="77777777" w:rsidR="00772739" w:rsidRDefault="00772739" w:rsidP="00D03E3E">
            <w:pPr>
              <w:rPr>
                <w:sz w:val="24"/>
              </w:rPr>
            </w:pPr>
          </w:p>
          <w:p w14:paraId="07F671BE" w14:textId="77777777" w:rsidR="00772739" w:rsidRPr="00CD331F" w:rsidRDefault="00772739" w:rsidP="00D03E3E">
            <w:pPr>
              <w:rPr>
                <w:sz w:val="24"/>
              </w:rPr>
            </w:pPr>
          </w:p>
        </w:tc>
      </w:tr>
    </w:tbl>
    <w:p w14:paraId="135B945E" w14:textId="77777777" w:rsidR="00CD331F" w:rsidRPr="00CD331F" w:rsidRDefault="00CD331F" w:rsidP="00850A00">
      <w:pPr>
        <w:rPr>
          <w:sz w:val="24"/>
        </w:rPr>
      </w:pPr>
    </w:p>
    <w:sectPr w:rsidR="00CD331F" w:rsidRPr="00CD331F" w:rsidSect="00886B6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849B7"/>
    <w:multiLevelType w:val="hybridMultilevel"/>
    <w:tmpl w:val="F2A0A7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6B3440"/>
    <w:multiLevelType w:val="hybridMultilevel"/>
    <w:tmpl w:val="F2A0A7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6100D1"/>
    <w:multiLevelType w:val="hybridMultilevel"/>
    <w:tmpl w:val="4AE6EB5E"/>
    <w:lvl w:ilvl="0" w:tplc="303616D4">
      <w:start w:val="1"/>
      <w:numFmt w:val="lowerLetter"/>
      <w:lvlText w:val="%1)"/>
      <w:lvlJc w:val="left"/>
      <w:pPr>
        <w:ind w:left="6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32" w:hanging="360"/>
      </w:pPr>
    </w:lvl>
    <w:lvl w:ilvl="2" w:tplc="0809001B" w:tentative="1">
      <w:start w:val="1"/>
      <w:numFmt w:val="lowerRoman"/>
      <w:lvlText w:val="%3."/>
      <w:lvlJc w:val="right"/>
      <w:pPr>
        <w:ind w:left="2052" w:hanging="180"/>
      </w:pPr>
    </w:lvl>
    <w:lvl w:ilvl="3" w:tplc="0809000F" w:tentative="1">
      <w:start w:val="1"/>
      <w:numFmt w:val="decimal"/>
      <w:lvlText w:val="%4."/>
      <w:lvlJc w:val="left"/>
      <w:pPr>
        <w:ind w:left="2772" w:hanging="360"/>
      </w:pPr>
    </w:lvl>
    <w:lvl w:ilvl="4" w:tplc="08090019" w:tentative="1">
      <w:start w:val="1"/>
      <w:numFmt w:val="lowerLetter"/>
      <w:lvlText w:val="%5."/>
      <w:lvlJc w:val="left"/>
      <w:pPr>
        <w:ind w:left="3492" w:hanging="360"/>
      </w:pPr>
    </w:lvl>
    <w:lvl w:ilvl="5" w:tplc="0809001B" w:tentative="1">
      <w:start w:val="1"/>
      <w:numFmt w:val="lowerRoman"/>
      <w:lvlText w:val="%6."/>
      <w:lvlJc w:val="right"/>
      <w:pPr>
        <w:ind w:left="4212" w:hanging="180"/>
      </w:pPr>
    </w:lvl>
    <w:lvl w:ilvl="6" w:tplc="0809000F" w:tentative="1">
      <w:start w:val="1"/>
      <w:numFmt w:val="decimal"/>
      <w:lvlText w:val="%7."/>
      <w:lvlJc w:val="left"/>
      <w:pPr>
        <w:ind w:left="4932" w:hanging="360"/>
      </w:pPr>
    </w:lvl>
    <w:lvl w:ilvl="7" w:tplc="08090019" w:tentative="1">
      <w:start w:val="1"/>
      <w:numFmt w:val="lowerLetter"/>
      <w:lvlText w:val="%8."/>
      <w:lvlJc w:val="left"/>
      <w:pPr>
        <w:ind w:left="5652" w:hanging="360"/>
      </w:pPr>
    </w:lvl>
    <w:lvl w:ilvl="8" w:tplc="08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3">
    <w:nsid w:val="6193055E"/>
    <w:multiLevelType w:val="hybridMultilevel"/>
    <w:tmpl w:val="0BEE2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C21476"/>
    <w:multiLevelType w:val="hybridMultilevel"/>
    <w:tmpl w:val="6B8C7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rYwNjC2NLa0NDVV0lEKTi0uzszPAykwrAUAldUP4ywAAAA="/>
  </w:docVars>
  <w:rsids>
    <w:rsidRoot w:val="00850A00"/>
    <w:rsid w:val="00044FE8"/>
    <w:rsid w:val="000562EB"/>
    <w:rsid w:val="00080AD9"/>
    <w:rsid w:val="00093719"/>
    <w:rsid w:val="000953C0"/>
    <w:rsid w:val="000C29F8"/>
    <w:rsid w:val="000F1E00"/>
    <w:rsid w:val="00133FFA"/>
    <w:rsid w:val="001F2DFA"/>
    <w:rsid w:val="00265A9A"/>
    <w:rsid w:val="002877B3"/>
    <w:rsid w:val="002A77F6"/>
    <w:rsid w:val="00317696"/>
    <w:rsid w:val="00367EA3"/>
    <w:rsid w:val="00372FF4"/>
    <w:rsid w:val="00383577"/>
    <w:rsid w:val="003915D7"/>
    <w:rsid w:val="003C4A3C"/>
    <w:rsid w:val="003F447B"/>
    <w:rsid w:val="00413A23"/>
    <w:rsid w:val="00434669"/>
    <w:rsid w:val="00460856"/>
    <w:rsid w:val="0047417C"/>
    <w:rsid w:val="004A7DF4"/>
    <w:rsid w:val="00507DB4"/>
    <w:rsid w:val="00570F9A"/>
    <w:rsid w:val="00572F97"/>
    <w:rsid w:val="00574C46"/>
    <w:rsid w:val="005A1076"/>
    <w:rsid w:val="005B2C87"/>
    <w:rsid w:val="005E7B4F"/>
    <w:rsid w:val="00671267"/>
    <w:rsid w:val="0067186C"/>
    <w:rsid w:val="00671B13"/>
    <w:rsid w:val="00696ACB"/>
    <w:rsid w:val="006A298D"/>
    <w:rsid w:val="00740700"/>
    <w:rsid w:val="007633EC"/>
    <w:rsid w:val="007636E6"/>
    <w:rsid w:val="00772739"/>
    <w:rsid w:val="0079165C"/>
    <w:rsid w:val="00794678"/>
    <w:rsid w:val="007B290F"/>
    <w:rsid w:val="007C6355"/>
    <w:rsid w:val="007E6286"/>
    <w:rsid w:val="008431F5"/>
    <w:rsid w:val="00850A00"/>
    <w:rsid w:val="008671FD"/>
    <w:rsid w:val="00886B6E"/>
    <w:rsid w:val="008B4C30"/>
    <w:rsid w:val="008C7C4F"/>
    <w:rsid w:val="008F5113"/>
    <w:rsid w:val="009308EC"/>
    <w:rsid w:val="00B07B9B"/>
    <w:rsid w:val="00B85EC9"/>
    <w:rsid w:val="00BD214C"/>
    <w:rsid w:val="00BD58A2"/>
    <w:rsid w:val="00C46344"/>
    <w:rsid w:val="00CA138E"/>
    <w:rsid w:val="00CB1059"/>
    <w:rsid w:val="00CD331F"/>
    <w:rsid w:val="00CF195E"/>
    <w:rsid w:val="00D0627A"/>
    <w:rsid w:val="00D860F7"/>
    <w:rsid w:val="00DB5D4F"/>
    <w:rsid w:val="00DF4549"/>
    <w:rsid w:val="00E12DA8"/>
    <w:rsid w:val="00E67068"/>
    <w:rsid w:val="00E82CC4"/>
    <w:rsid w:val="00E95ADC"/>
    <w:rsid w:val="00EB68C6"/>
    <w:rsid w:val="00EC16B2"/>
    <w:rsid w:val="00EF4072"/>
    <w:rsid w:val="00F00081"/>
    <w:rsid w:val="00F761E2"/>
    <w:rsid w:val="00F96D4C"/>
    <w:rsid w:val="00FB30BC"/>
    <w:rsid w:val="00FE31AF"/>
    <w:rsid w:val="00FF6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CB6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0A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A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A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50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50A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B105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D33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33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5B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C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2C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C8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58A2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31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31F5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0A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A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A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50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50A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B105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D33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33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5B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C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2C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C8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58A2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31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31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93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5" Type="http://schemas.openxmlformats.org/officeDocument/2006/relationships/customXml" Target="../customXml/item5.xml"/><Relationship Id="rId10" Type="http://schemas.microsoft.com/office/2007/relationships/stylesWithEffects" Target="stylesWithEffect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p:Policy xmlns:p="office.server.policy" id="" local="true">
  <p:Name>ONS Document</p:Name>
  <p:Description/>
  <p:Statement/>
  <p:PolicyItems>
    <p:PolicyItem featureId="Microsoft.Office.RecordsManagement.PolicyFeatures.Expiration" staticId="0x01010035E33599CC8D1E47A037F474646B1D58|2057524105" UniqueId="d097a687-1114-45fc-89d8-799351d0ef20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100</number>
                  <property>Retention_x0020_Date</property>
                  <period>years</period>
                </formula>
                <action type="action" id="ONS-RetentionAction"/>
              </data>
            </stages>
          </Schedule>
        </Schedules>
      </p:CustomData>
    </p:PolicyItem>
  </p:PolicyItems>
</p:Policy>
</file>

<file path=customXml/item3.xml><?xml version="1.0" encoding="utf-8"?>
<?mso-contentType ?>
<SharedContentType xmlns="Microsoft.SharePoint.Taxonomy.ContentTypeSync" SourceId="a7dd7a64-f5c5-4f30-b8c4-f5626f639d1b" ContentTypeId="0x01010035E33599CC8D1E47A037F474646B1D58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ONS Document" ma:contentTypeID="0x01010035E33599CC8D1E47A037F474646B1D580032D00775651B874288D71AB4767BF787" ma:contentTypeVersion="86" ma:contentTypeDescription="Create a new document." ma:contentTypeScope="" ma:versionID="592bb5b5c54533be2f70922e0cb9abb1">
  <xsd:schema xmlns:xsd="http://www.w3.org/2001/XMLSchema" xmlns:xs="http://www.w3.org/2001/XMLSchema" xmlns:p="http://schemas.microsoft.com/office/2006/metadata/properties" xmlns:ns1="http://schemas.microsoft.com/sharepoint/v3" xmlns:ns3="e14115de-03ae-49b5-af01-31035404c456" xmlns:ns4="11db2dc9-1d1c-45eb-8b5b-ac58ae3319db" xmlns:ns5="37655e2e-3ff4-440c-aed8-80b3c3e7d4fa" targetNamespace="http://schemas.microsoft.com/office/2006/metadata/properties" ma:root="true" ma:fieldsID="4d2e393f1487cdfa83417d4f6fd03231" ns1:_="" ns3:_="" ns4:_="" ns5:_="">
    <xsd:import namespace="http://schemas.microsoft.com/sharepoint/v3"/>
    <xsd:import namespace="e14115de-03ae-49b5-af01-31035404c456"/>
    <xsd:import namespace="11db2dc9-1d1c-45eb-8b5b-ac58ae3319db"/>
    <xsd:import namespace="37655e2e-3ff4-440c-aed8-80b3c3e7d4fa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3:TaxCatchAllLabel" minOccurs="0"/>
                <xsd:element ref="ns3:o5359087ad404c199aee74686ab194d3" minOccurs="0"/>
                <xsd:element ref="ns4:RetentionDate" minOccurs="0"/>
                <xsd:element ref="ns4:Retention" minOccurs="0"/>
                <xsd:element ref="ns4:EDRMSOwner" minOccurs="0"/>
                <xsd:element ref="ns4:RetentionType" minOccurs="0"/>
                <xsd:element ref="ns3:TaxKeywordTaxHTField" minOccurs="0"/>
                <xsd:element ref="ns1:_dlc_Exempt" minOccurs="0"/>
                <xsd:element ref="ns1:_dlc_ExpireDateSaved" minOccurs="0"/>
                <xsd:element ref="ns1:_dlc_ExpireDate" minOccurs="0"/>
                <xsd:element ref="ns5:_dlc_DocId" minOccurs="0"/>
                <xsd:element ref="ns5:_dlc_DocIdUrl" minOccurs="0"/>
                <xsd:element ref="ns5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8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9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0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115de-03ae-49b5-af01-31035404c456" elementFormDefault="qualified">
    <xsd:import namespace="http://schemas.microsoft.com/office/2006/documentManagement/types"/>
    <xsd:import namespace="http://schemas.microsoft.com/office/infopath/2007/PartnerControls"/>
    <xsd:element name="TaxCatchAll" ma:index="7" nillable="true" ma:displayName="Taxonomy Catch All Column" ma:hidden="true" ma:list="{c6468a6d-7379-4658-a931-4bfc7801a4cc}" ma:internalName="TaxCatchAll" ma:showField="CatchAllData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8" nillable="true" ma:displayName="Taxonomy Catch All Column1" ma:hidden="true" ma:list="{c6468a6d-7379-4658-a931-4bfc7801a4cc}" ma:internalName="TaxCatchAllLabel" ma:readOnly="true" ma:showField="CatchAllDataLabel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5359087ad404c199aee74686ab194d3" ma:index="9" ma:taxonomy="true" ma:internalName="o5359087ad404c199aee74686ab194d3" ma:taxonomyFieldName="RecordType" ma:displayName="Record Type" ma:readOnly="false" ma:default="" ma:fieldId="{85359087-ad40-4c19-9aee-74686ab194d3}" ma:sspId="a7dd7a64-f5c5-4f30-b8c4-f5626f639d1b" ma:termSetId="b7884471-767e-4886-9e04-df700fa96fc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6" nillable="true" ma:taxonomy="true" ma:internalName="TaxKeywordTaxHTField" ma:taxonomyFieldName="TaxKeyword" ma:displayName="Enterprise Keywords" ma:fieldId="{23f27201-bee3-471e-b2e7-b64fd8b7ca38}" ma:taxonomyMulti="true" ma:sspId="a7dd7a64-f5c5-4f30-b8c4-f5626f639d1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b2dc9-1d1c-45eb-8b5b-ac58ae3319db" elementFormDefault="qualified">
    <xsd:import namespace="http://schemas.microsoft.com/office/2006/documentManagement/types"/>
    <xsd:import namespace="http://schemas.microsoft.com/office/infopath/2007/PartnerControls"/>
    <xsd:element name="RetentionDate" ma:index="12" nillable="true" ma:displayName="Retention Date" ma:format="DateOnly" ma:internalName="Retention_x0020_Date" ma:readOnly="false">
      <xsd:simpleType>
        <xsd:restriction base="dms:DateTime"/>
      </xsd:simpleType>
    </xsd:element>
    <xsd:element name="Retention" ma:index="13" nillable="true" ma:displayName="Retention" ma:default="0" ma:internalName="Retention" ma:readOnly="false">
      <xsd:simpleType>
        <xsd:restriction base="dms:Number"/>
      </xsd:simpleType>
    </xsd:element>
    <xsd:element name="EDRMSOwner" ma:index="14" nillable="true" ma:displayName="EDRMSOwner" ma:hidden="true" ma:internalName="EDRMSOwner" ma:readOnly="false">
      <xsd:simpleType>
        <xsd:restriction base="dms:Text"/>
      </xsd:simpleType>
    </xsd:element>
    <xsd:element name="RetentionType" ma:index="15" nillable="true" ma:displayName="Retention Type" ma:default="Notify" ma:internalName="Retention_x0020_Type" ma:readOnly="false">
      <xsd:simpleType>
        <xsd:restriction base="dms:Choice">
          <xsd:enumeration value="Notify"/>
          <xsd:enumeration value="Delete"/>
          <xsd:enumeration value="Declar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55e2e-3ff4-440c-aed8-80b3c3e7d4fa" elementFormDefault="qualified">
    <xsd:import namespace="http://schemas.microsoft.com/office/2006/documentManagement/types"/>
    <xsd:import namespace="http://schemas.microsoft.com/office/infopath/2007/PartnerControls"/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5359087ad404c199aee74686ab194d3 xmlns="e14115de-03ae-49b5-af01-31035404c456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tistical</TermName>
          <TermId xmlns="http://schemas.microsoft.com/office/infopath/2007/PartnerControls">5729cdfc-ed55-47a7-934b-6d10a24cc839</TermId>
        </TermInfo>
      </Terms>
    </o5359087ad404c199aee74686ab194d3>
    <EDRMSOwner xmlns="11db2dc9-1d1c-45eb-8b5b-ac58ae3319db" xsi:nil="true"/>
    <Retention xmlns="11db2dc9-1d1c-45eb-8b5b-ac58ae3319db">0</Retention>
    <_dlc_DocId xmlns="37655e2e-3ff4-440c-aed8-80b3c3e7d4fa">HQ4UJUHWDEYU-673920273-1372</_dlc_DocId>
    <_dlc_DocIdUrl xmlns="37655e2e-3ff4-440c-aed8-80b3c3e7d4fa">
      <Url>https://share.sp.ons.statistics.gov.uk/sites/ssd/ssdtra/_layouts/15/DocIdRedir.aspx?ID=HQ4UJUHWDEYU-673920273-1372</Url>
      <Description>HQ4UJUHWDEYU-673920273-1372</Description>
    </_dlc_DocIdUrl>
    <RetentionType xmlns="11db2dc9-1d1c-45eb-8b5b-ac58ae3319db">Notify</RetentionType>
    <TaxCatchAll xmlns="e14115de-03ae-49b5-af01-31035404c456">
      <Value>26</Value>
    </TaxCatchAll>
    <RetentionDate xmlns="11db2dc9-1d1c-45eb-8b5b-ac58ae3319db" xsi:nil="true"/>
    <TaxKeywordTaxHTField xmlns="e14115de-03ae-49b5-af01-31035404c456">
      <Terms xmlns="http://schemas.microsoft.com/office/infopath/2007/PartnerControls"/>
    </TaxKeywordTaxHTField>
  </documentManagement>
</p:properties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860292-9191-485F-8697-C8C2657A45E8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47B62715-3903-41A7-AFDC-547116372E4C}">
  <ds:schemaRefs>
    <ds:schemaRef ds:uri="office.server.policy"/>
  </ds:schemaRefs>
</ds:datastoreItem>
</file>

<file path=customXml/itemProps3.xml><?xml version="1.0" encoding="utf-8"?>
<ds:datastoreItem xmlns:ds="http://schemas.openxmlformats.org/officeDocument/2006/customXml" ds:itemID="{4B747174-7C15-4EE7-800F-079D1258DC3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1303EE5-64EA-4B74-87A1-EBCF06D41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4115de-03ae-49b5-af01-31035404c456"/>
    <ds:schemaRef ds:uri="11db2dc9-1d1c-45eb-8b5b-ac58ae3319db"/>
    <ds:schemaRef ds:uri="37655e2e-3ff4-440c-aed8-80b3c3e7d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A76E199-D153-4028-8581-E77C6267A698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D7CBEF88-CFE0-4DD5-BC1A-15210E6D847C}">
  <ds:schemaRefs>
    <ds:schemaRef ds:uri="http://schemas.microsoft.com/sharepoint/v3"/>
    <ds:schemaRef ds:uri="11db2dc9-1d1c-45eb-8b5b-ac58ae3319db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e14115de-03ae-49b5-af01-31035404c456"/>
    <ds:schemaRef ds:uri="37655e2e-3ff4-440c-aed8-80b3c3e7d4fa"/>
    <ds:schemaRef ds:uri="http://www.w3.org/XML/1998/namespace"/>
    <ds:schemaRef ds:uri="http://purl.org/dc/dcmitype/"/>
    <ds:schemaRef ds:uri="http://purl.org/dc/terms/"/>
  </ds:schemaRefs>
</ds:datastoreItem>
</file>

<file path=customXml/itemProps7.xml><?xml version="1.0" encoding="utf-8"?>
<ds:datastoreItem xmlns:ds="http://schemas.openxmlformats.org/officeDocument/2006/customXml" ds:itemID="{CCA0909A-9840-4DC6-A59F-883BFB7DEA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s, Charlie</dc:creator>
  <cp:keywords/>
  <dc:description/>
  <cp:lastModifiedBy>Saranya. M</cp:lastModifiedBy>
  <cp:revision>7</cp:revision>
  <dcterms:created xsi:type="dcterms:W3CDTF">2021-05-11T09:21:00Z</dcterms:created>
  <dcterms:modified xsi:type="dcterms:W3CDTF">2021-11-23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E33599CC8D1E47A037F474646B1D580032D00775651B874288D71AB4767BF787</vt:lpwstr>
  </property>
  <property fmtid="{D5CDD505-2E9C-101B-9397-08002B2CF9AE}" pid="3" name="_dlc_policyId">
    <vt:lpwstr>0x01010035E33599CC8D1E47A037F474646B1D58|2057524105</vt:lpwstr>
  </property>
  <property fmtid="{D5CDD505-2E9C-101B-9397-08002B2CF9AE}" pid="4" name="ItemRetentionFormula">
    <vt:lpwstr>&lt;formula id="Microsoft.Office.RecordsManagement.PolicyFeatures.Expiration.Formula.BuiltIn"&gt;&lt;number&gt;100&lt;/number&gt;&lt;property&gt;Retention_x005f_x0020_Date&lt;/property&gt;&lt;period&gt;years&lt;/period&gt;&lt;/formula&gt;</vt:lpwstr>
  </property>
  <property fmtid="{D5CDD505-2E9C-101B-9397-08002B2CF9AE}" pid="5" name="_dlc_DocIdItemGuid">
    <vt:lpwstr>66157fda-01ff-4a2a-aaa7-6deb679a5d43</vt:lpwstr>
  </property>
  <property fmtid="{D5CDD505-2E9C-101B-9397-08002B2CF9AE}" pid="6" name="TaxKeyword">
    <vt:lpwstr/>
  </property>
  <property fmtid="{D5CDD505-2E9C-101B-9397-08002B2CF9AE}" pid="7" name="RecordType">
    <vt:lpwstr>26;#Statistical|5729cdfc-ed55-47a7-934b-6d10a24cc839</vt:lpwstr>
  </property>
  <property fmtid="{D5CDD505-2E9C-101B-9397-08002B2CF9AE}" pid="8" name="TaxCatchAll">
    <vt:lpwstr>26;#Statistical|5729cdfc-ed55-47a7-934b-6d10a24cc839</vt:lpwstr>
  </property>
  <property fmtid="{D5CDD505-2E9C-101B-9397-08002B2CF9AE}" pid="9" name="TaxKeywordTaxHTField">
    <vt:lpwstr/>
  </property>
  <property fmtid="{D5CDD505-2E9C-101B-9397-08002B2CF9AE}" pid="10" name="Position">
    <vt:lpwstr/>
  </property>
  <property fmtid="{D5CDD505-2E9C-101B-9397-08002B2CF9AE}" pid="11" name="URL">
    <vt:lpwstr/>
  </property>
  <property fmtid="{D5CDD505-2E9C-101B-9397-08002B2CF9AE}" pid="12" name="DocumentAuthors">
    <vt:lpwstr/>
  </property>
  <property fmtid="{D5CDD505-2E9C-101B-9397-08002B2CF9AE}" pid="13" name="edrmslastmod">
    <vt:lpwstr/>
  </property>
  <property fmtid="{D5CDD505-2E9C-101B-9397-08002B2CF9AE}" pid="14" name="edrmsreviewdate">
    <vt:lpwstr/>
  </property>
  <property fmtid="{D5CDD505-2E9C-101B-9397-08002B2CF9AE}" pid="15" name="permanentauthor">
    <vt:lpwstr/>
  </property>
  <property fmtid="{D5CDD505-2E9C-101B-9397-08002B2CF9AE}" pid="16" name="lasteditor">
    <vt:lpwstr/>
  </property>
  <property fmtid="{D5CDD505-2E9C-101B-9397-08002B2CF9AE}" pid="17" name="AuthorList">
    <vt:lpwstr/>
  </property>
  <property fmtid="{D5CDD505-2E9C-101B-9397-08002B2CF9AE}" pid="18" name="EDRMSInitialDeclaration">
    <vt:lpwstr/>
  </property>
  <property fmtid="{D5CDD505-2E9C-101B-9397-08002B2CF9AE}" pid="19" name="PositionNumber">
    <vt:lpwstr/>
  </property>
  <property fmtid="{D5CDD505-2E9C-101B-9397-08002B2CF9AE}" pid="20" name="DocumentReaders">
    <vt:lpwstr/>
  </property>
  <property fmtid="{D5CDD505-2E9C-101B-9397-08002B2CF9AE}" pid="21" name="m_originator">
    <vt:lpwstr/>
  </property>
  <property fmtid="{D5CDD505-2E9C-101B-9397-08002B2CF9AE}" pid="22" name="SharedId">
    <vt:lpwstr/>
  </property>
  <property fmtid="{D5CDD505-2E9C-101B-9397-08002B2CF9AE}" pid="23" name="m_orig_date">
    <vt:lpwstr/>
  </property>
  <property fmtid="{D5CDD505-2E9C-101B-9397-08002B2CF9AE}" pid="24" name="m_secure">
    <vt:lpwstr/>
  </property>
  <property fmtid="{D5CDD505-2E9C-101B-9397-08002B2CF9AE}" pid="25" name="edrmscategory">
    <vt:lpwstr/>
  </property>
  <property fmtid="{D5CDD505-2E9C-101B-9397-08002B2CF9AE}" pid="26" name="lastmod">
    <vt:lpwstr/>
  </property>
</Properties>
</file>